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D37077" w14:textId="4A39717D" w:rsidR="009F6AB7" w:rsidRDefault="006040AE">
      <w:r>
        <w:rPr>
          <w:noProof/>
          <w:lang w:eastAsia="es-EC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C46E50" wp14:editId="19907423">
                <wp:simplePos x="0" y="0"/>
                <wp:positionH relativeFrom="margin">
                  <wp:align>center</wp:align>
                </wp:positionH>
                <wp:positionV relativeFrom="paragraph">
                  <wp:posOffset>-30993</wp:posOffset>
                </wp:positionV>
                <wp:extent cx="7575550" cy="895350"/>
                <wp:effectExtent l="57150" t="38100" r="63500" b="76200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5550" cy="8953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2C606F" w14:textId="77777777" w:rsidR="003D2D42" w:rsidRDefault="003D2D42" w:rsidP="006040AE">
                            <w:pPr>
                              <w:pStyle w:val="Header"/>
                              <w:jc w:val="center"/>
                              <w:rPr>
                                <w:b/>
                                <w:bCs/>
                                <w:lang w:val="es-ES"/>
                              </w:rPr>
                            </w:pPr>
                          </w:p>
                          <w:p w14:paraId="4BD530F3" w14:textId="77777777" w:rsidR="003D2D42" w:rsidRPr="003D2D42" w:rsidRDefault="003D2D42" w:rsidP="003D2D42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3D2D42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(NAME OF BUSINESS)</w:t>
                            </w:r>
                          </w:p>
                          <w:p w14:paraId="31AE08BC" w14:textId="4CC3B2FE" w:rsidR="003D2D42" w:rsidRPr="003D2D42" w:rsidRDefault="003D2D42" w:rsidP="003D2D42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3D2D42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CLEANING AND SAFETY KI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C46E50" id="Rectángulo 2" o:spid="_x0000_s1026" style="position:absolute;margin-left:0;margin-top:-2.45pt;width:596.5pt;height:70.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" fillcolor="#2e74b5 [2408]" stroked="f">
                <v:shadow on="t" color="black" opacity="41287f" offset="0,1.5pt"/>
                <v:textbox>
                  <w:txbxContent>
                    <w:p w14:paraId="232C606F" w14:textId="77777777" w:rsidR="003D2D42" w:rsidRDefault="003D2D42" w:rsidP="006040AE">
                      <w:pPr>
                        <w:pStyle w:val="Header"/>
                        <w:jc w:val="center"/>
                        <w:rPr>
                          <w:b/>
                          <w:bCs/>
                          <w:lang w:val="es-ES"/>
                        </w:rPr>
                      </w:pPr>
                    </w:p>
                    <w:p w14:paraId="4BD530F3" w14:textId="77777777" w:rsidR="003D2D42" w:rsidRPr="003D2D42" w:rsidRDefault="003D2D42" w:rsidP="003D2D42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3D2D42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(NAME OF BUSINESS)</w:t>
                      </w:r>
                    </w:p>
                    <w:p w14:paraId="31AE08BC" w14:textId="4CC3B2FE" w:rsidR="003D2D42" w:rsidRPr="003D2D42" w:rsidRDefault="003D2D42" w:rsidP="003D2D42">
                      <w:pPr>
                        <w:jc w:val="center"/>
                        <w:rPr>
                          <w:lang w:val="en-US"/>
                        </w:rPr>
                      </w:pPr>
                      <w:r w:rsidRPr="003D2D42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CLEANING AND SAFETY KIT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E9A9A28" w14:textId="77777777" w:rsidR="006777F3" w:rsidRDefault="006777F3">
      <w:pPr>
        <w:rPr>
          <w:b/>
          <w:bCs/>
        </w:rPr>
      </w:pPr>
    </w:p>
    <w:p w14:paraId="35DAB6F8" w14:textId="77777777" w:rsidR="006777F3" w:rsidRDefault="006777F3">
      <w:pPr>
        <w:rPr>
          <w:b/>
          <w:bCs/>
        </w:rPr>
      </w:pPr>
    </w:p>
    <w:p w14:paraId="7499B758" w14:textId="77777777" w:rsidR="006777F3" w:rsidRDefault="006777F3">
      <w:pPr>
        <w:rPr>
          <w:b/>
          <w:bCs/>
        </w:rPr>
      </w:pPr>
    </w:p>
    <w:p w14:paraId="0AD423B3" w14:textId="7347C93D" w:rsidR="003D2D42" w:rsidRPr="006E2339" w:rsidRDefault="003D2D42" w:rsidP="003D2D42">
      <w:pPr>
        <w:rPr>
          <w:b/>
          <w:bCs/>
          <w:lang w:val="en-US"/>
        </w:rPr>
      </w:pPr>
      <w:r>
        <w:rPr>
          <w:b/>
          <w:bCs/>
          <w:noProof/>
        </w:rPr>
        <w:drawing>
          <wp:anchor distT="0" distB="0" distL="114300" distR="114300" simplePos="0" relativeHeight="251667456" behindDoc="0" locked="0" layoutInCell="1" allowOverlap="1" wp14:anchorId="30F38F7B" wp14:editId="1B51FD83">
            <wp:simplePos x="0" y="0"/>
            <wp:positionH relativeFrom="column">
              <wp:posOffset>-285750</wp:posOffset>
            </wp:positionH>
            <wp:positionV relativeFrom="paragraph">
              <wp:posOffset>256540</wp:posOffset>
            </wp:positionV>
            <wp:extent cx="215900" cy="228600"/>
            <wp:effectExtent l="0" t="0" r="0" b="0"/>
            <wp:wrapNone/>
            <wp:docPr id="4" name="Picture 4" descr="Whatsapp | Vectores, Fotos de Stock y PSD Gr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3" descr="Whatsapp | Vectores, Fotos de Stock y PSD Grati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636" t="20930" r="23801" b="24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E2339">
        <w:rPr>
          <w:b/>
          <w:bCs/>
          <w:lang w:val="en-US"/>
        </w:rPr>
        <w:t xml:space="preserve"> Valid until: (</w:t>
      </w:r>
      <w:r>
        <w:rPr>
          <w:b/>
          <w:bCs/>
          <w:lang w:val="en-US"/>
        </w:rPr>
        <w:t>Insert</w:t>
      </w:r>
      <w:r w:rsidRPr="006E2339">
        <w:rPr>
          <w:b/>
          <w:bCs/>
          <w:lang w:val="en-US"/>
        </w:rPr>
        <w:t xml:space="preserve"> date)                                          </w:t>
      </w:r>
      <w:r>
        <w:rPr>
          <w:b/>
          <w:bCs/>
          <w:lang w:val="en-US"/>
        </w:rPr>
        <w:t xml:space="preserve">                    </w:t>
      </w:r>
      <w:r w:rsidRPr="006E2339">
        <w:rPr>
          <w:b/>
          <w:bCs/>
          <w:lang w:val="en-US"/>
        </w:rPr>
        <w:t xml:space="preserve">                     </w:t>
      </w:r>
      <w:r>
        <w:rPr>
          <w:b/>
          <w:bCs/>
          <w:lang w:val="en-US"/>
        </w:rPr>
        <w:t>Deliver</w:t>
      </w:r>
      <w:r w:rsidR="009F474C">
        <w:rPr>
          <w:b/>
          <w:bCs/>
          <w:lang w:val="en-US"/>
        </w:rPr>
        <w:t>y</w:t>
      </w:r>
      <w:r w:rsidRPr="006E2339">
        <w:rPr>
          <w:b/>
          <w:bCs/>
          <w:lang w:val="en-US"/>
        </w:rPr>
        <w:t xml:space="preserve"> cost: (If </w:t>
      </w:r>
      <w:r>
        <w:rPr>
          <w:b/>
          <w:bCs/>
          <w:lang w:val="en-US"/>
        </w:rPr>
        <w:t>any</w:t>
      </w:r>
      <w:r w:rsidRPr="006E2339">
        <w:rPr>
          <w:b/>
          <w:bCs/>
          <w:lang w:val="en-US"/>
        </w:rPr>
        <w:t>)</w:t>
      </w:r>
    </w:p>
    <w:p w14:paraId="25EF6C38" w14:textId="002CCB9C" w:rsidR="003D2D42" w:rsidRPr="006E2339" w:rsidRDefault="003D2D42" w:rsidP="003D2D42">
      <w:pPr>
        <w:rPr>
          <w:b/>
          <w:bCs/>
          <w:lang w:val="en-US"/>
        </w:rPr>
      </w:pPr>
      <w:r w:rsidRPr="006E2339">
        <w:rPr>
          <w:b/>
          <w:bCs/>
          <w:lang w:val="en-US"/>
        </w:rPr>
        <w:t>WhatsApp number: (</w:t>
      </w:r>
      <w:r>
        <w:rPr>
          <w:b/>
          <w:bCs/>
          <w:lang w:val="en-US"/>
        </w:rPr>
        <w:t>Add</w:t>
      </w:r>
      <w:r w:rsidRPr="006E2339">
        <w:rPr>
          <w:b/>
          <w:bCs/>
          <w:lang w:val="en-US"/>
        </w:rPr>
        <w:t xml:space="preserve"> the </w:t>
      </w:r>
      <w:r w:rsidR="009F474C">
        <w:rPr>
          <w:b/>
          <w:bCs/>
          <w:lang w:val="en-US"/>
        </w:rPr>
        <w:t xml:space="preserve">business </w:t>
      </w:r>
      <w:r w:rsidRPr="006E2339">
        <w:rPr>
          <w:b/>
          <w:bCs/>
          <w:lang w:val="en-US"/>
        </w:rPr>
        <w:t>WhatsApp number</w:t>
      </w:r>
      <w:r w:rsidR="009F474C">
        <w:rPr>
          <w:b/>
          <w:bCs/>
          <w:lang w:val="en-US"/>
        </w:rPr>
        <w:t xml:space="preserve"> here</w:t>
      </w:r>
      <w:r w:rsidRPr="006E2339">
        <w:rPr>
          <w:b/>
          <w:bCs/>
          <w:lang w:val="en-US"/>
        </w:rPr>
        <w:t>)</w:t>
      </w:r>
    </w:p>
    <w:tbl>
      <w:tblPr>
        <w:tblStyle w:val="TableGrid"/>
        <w:tblpPr w:leftFromText="141" w:rightFromText="141" w:vertAnchor="text" w:horzAnchor="margin" w:tblpXSpec="center" w:tblpY="-22"/>
        <w:tblW w:w="8779" w:type="dxa"/>
        <w:tblLook w:val="04A0" w:firstRow="1" w:lastRow="0" w:firstColumn="1" w:lastColumn="0" w:noHBand="0" w:noVBand="1"/>
      </w:tblPr>
      <w:tblGrid>
        <w:gridCol w:w="5433"/>
        <w:gridCol w:w="3346"/>
      </w:tblGrid>
      <w:tr w:rsidR="008D5ECD" w14:paraId="70763046" w14:textId="77777777" w:rsidTr="006777F3">
        <w:trPr>
          <w:trHeight w:val="324"/>
        </w:trPr>
        <w:tc>
          <w:tcPr>
            <w:tcW w:w="5433" w:type="dxa"/>
          </w:tcPr>
          <w:p w14:paraId="2D2837DF" w14:textId="1924A92B" w:rsidR="003D2D42" w:rsidRPr="003D2D42" w:rsidRDefault="003D2D42" w:rsidP="003D2D42">
            <w:pPr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>
              <w:rPr>
                <w:b/>
                <w:bCs/>
                <w:sz w:val="28"/>
                <w:szCs w:val="28"/>
                <w:lang w:val="en-US"/>
              </w:rPr>
              <w:t>KI</w:t>
            </w:r>
            <w:r w:rsidRPr="003D2D42">
              <w:rPr>
                <w:b/>
                <w:bCs/>
                <w:sz w:val="28"/>
                <w:szCs w:val="28"/>
                <w:lang w:val="en-US"/>
              </w:rPr>
              <w:t>T 1:</w:t>
            </w:r>
          </w:p>
          <w:p w14:paraId="7AF44072" w14:textId="03E5ED03" w:rsidR="003D2D42" w:rsidRPr="003D2D42" w:rsidRDefault="003D2D42" w:rsidP="003D2D42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3D2D42">
              <w:rPr>
                <w:b/>
                <w:bCs/>
                <w:sz w:val="20"/>
                <w:szCs w:val="20"/>
                <w:lang w:val="en-US"/>
              </w:rPr>
              <w:t>  (PUT NAME OR CATEGOR</w:t>
            </w:r>
            <w:r w:rsidR="009F474C">
              <w:rPr>
                <w:b/>
                <w:bCs/>
                <w:sz w:val="20"/>
                <w:szCs w:val="20"/>
                <w:lang w:val="en-US"/>
              </w:rPr>
              <w:t>Y.</w:t>
            </w:r>
            <w:r w:rsidRPr="003D2D42">
              <w:rPr>
                <w:b/>
                <w:bCs/>
                <w:sz w:val="20"/>
                <w:szCs w:val="20"/>
                <w:lang w:val="en-US"/>
              </w:rPr>
              <w:t xml:space="preserve"> EXAMPLE</w:t>
            </w:r>
            <w:r w:rsidR="009F474C">
              <w:rPr>
                <w:b/>
                <w:bCs/>
                <w:sz w:val="20"/>
                <w:szCs w:val="20"/>
                <w:lang w:val="en-US"/>
              </w:rPr>
              <w:t>:</w:t>
            </w:r>
            <w:r w:rsidRPr="003D2D42">
              <w:rPr>
                <w:b/>
                <w:bCs/>
                <w:sz w:val="20"/>
                <w:szCs w:val="20"/>
                <w:lang w:val="en-US"/>
              </w:rPr>
              <w:t xml:space="preserve"> CLEANING)</w:t>
            </w:r>
          </w:p>
          <w:p w14:paraId="1B98A797" w14:textId="5F44AECB" w:rsidR="009F01CB" w:rsidRPr="00386E69" w:rsidRDefault="003D2D42" w:rsidP="003D2D42">
            <w:pPr>
              <w:jc w:val="center"/>
              <w:rPr>
                <w:b/>
                <w:bCs/>
                <w:sz w:val="28"/>
                <w:szCs w:val="28"/>
              </w:rPr>
            </w:pPr>
            <w:r w:rsidRPr="003D2D42">
              <w:rPr>
                <w:b/>
                <w:bCs/>
                <w:sz w:val="28"/>
                <w:szCs w:val="28"/>
              </w:rPr>
              <w:t xml:space="preserve">PRICE: $ </w:t>
            </w:r>
            <w:r w:rsidR="009F474C">
              <w:rPr>
                <w:b/>
                <w:bCs/>
                <w:sz w:val="28"/>
                <w:szCs w:val="28"/>
              </w:rPr>
              <w:t>50</w:t>
            </w:r>
            <w:r w:rsidRPr="003D2D42">
              <w:rPr>
                <w:b/>
                <w:bCs/>
                <w:sz w:val="28"/>
                <w:szCs w:val="28"/>
              </w:rPr>
              <w:t>.00</w:t>
            </w:r>
          </w:p>
        </w:tc>
        <w:tc>
          <w:tcPr>
            <w:tcW w:w="3346" w:type="dxa"/>
          </w:tcPr>
          <w:p w14:paraId="4A621210" w14:textId="4B3372ED" w:rsidR="008D5ECD" w:rsidRPr="00386E69" w:rsidRDefault="003D2D42" w:rsidP="008D5ECD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Kit Description</w:t>
            </w:r>
          </w:p>
          <w:p w14:paraId="2F5BD138" w14:textId="77777777" w:rsidR="008D5ECD" w:rsidRPr="00386E69" w:rsidRDefault="008D5ECD" w:rsidP="008D5EC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17478A" w14:paraId="0640D90D" w14:textId="77777777" w:rsidTr="006777F3">
        <w:trPr>
          <w:trHeight w:val="258"/>
        </w:trPr>
        <w:tc>
          <w:tcPr>
            <w:tcW w:w="5433" w:type="dxa"/>
          </w:tcPr>
          <w:p w14:paraId="55AA8354" w14:textId="77777777" w:rsidR="0017478A" w:rsidRPr="003D2D42" w:rsidRDefault="0017478A" w:rsidP="008D5ECD">
            <w:pPr>
              <w:jc w:val="center"/>
              <w:rPr>
                <w:b/>
                <w:bCs/>
                <w:lang w:val="en-US"/>
              </w:rPr>
            </w:pPr>
          </w:p>
          <w:p w14:paraId="4D6A7AF0" w14:textId="77777777" w:rsidR="009F474C" w:rsidRDefault="003D2D42" w:rsidP="008D5ECD">
            <w:pPr>
              <w:jc w:val="center"/>
              <w:rPr>
                <w:b/>
                <w:bCs/>
                <w:lang w:val="en-US"/>
              </w:rPr>
            </w:pPr>
            <w:r w:rsidRPr="003D2D42">
              <w:rPr>
                <w:b/>
                <w:bCs/>
                <w:lang w:val="en-US"/>
              </w:rPr>
              <w:t>Include a photo of kit or products</w:t>
            </w:r>
          </w:p>
          <w:p w14:paraId="4EE6AA19" w14:textId="4D1583B4" w:rsidR="0017478A" w:rsidRPr="003D2D42" w:rsidRDefault="0017478A" w:rsidP="008D5ECD">
            <w:pPr>
              <w:jc w:val="center"/>
              <w:rPr>
                <w:b/>
                <w:bCs/>
                <w:lang w:val="en-US"/>
              </w:rPr>
            </w:pPr>
            <w:r>
              <w:rPr>
                <w:noProof/>
                <w:lang w:eastAsia="es-EC"/>
              </w:rPr>
              <w:drawing>
                <wp:inline distT="0" distB="0" distL="0" distR="0" wp14:anchorId="5174C408" wp14:editId="5C6A4C3A">
                  <wp:extent cx="1800000" cy="1800000"/>
                  <wp:effectExtent l="0" t="0" r="0" b="0"/>
                  <wp:docPr id="1" name="Imagen 1" descr="Kit de Limpieza: Basico para hogares y oficinas – Fast Cleaner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Kit de Limpieza: Basico para hogares y oficinas – Fast Cleaner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26F2F5" w14:textId="698FCF6D" w:rsidR="0017478A" w:rsidRDefault="009F474C" w:rsidP="008D5EC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ample</w:t>
            </w:r>
            <w:r w:rsidR="003D2D42" w:rsidRPr="006E2339">
              <w:rPr>
                <w:b/>
                <w:bCs/>
              </w:rPr>
              <w:t xml:space="preserve"> phot</w:t>
            </w:r>
            <w:r>
              <w:rPr>
                <w:b/>
                <w:bCs/>
              </w:rPr>
              <w:t>o ^</w:t>
            </w:r>
          </w:p>
        </w:tc>
        <w:tc>
          <w:tcPr>
            <w:tcW w:w="3346" w:type="dxa"/>
          </w:tcPr>
          <w:p w14:paraId="3FDA1E8B" w14:textId="77777777" w:rsidR="00383645" w:rsidRPr="003D2D42" w:rsidRDefault="00383645" w:rsidP="0017478A">
            <w:pPr>
              <w:jc w:val="center"/>
              <w:rPr>
                <w:b/>
                <w:bCs/>
                <w:lang w:val="en-US"/>
              </w:rPr>
            </w:pPr>
          </w:p>
          <w:p w14:paraId="402AD9E7" w14:textId="77777777" w:rsidR="003D2D42" w:rsidRPr="003D2D42" w:rsidRDefault="003D2D42" w:rsidP="003D2D42">
            <w:pPr>
              <w:jc w:val="center"/>
              <w:rPr>
                <w:b/>
                <w:bCs/>
                <w:lang w:val="en-US"/>
              </w:rPr>
            </w:pPr>
            <w:r w:rsidRPr="003D2D42">
              <w:rPr>
                <w:b/>
                <w:bCs/>
                <w:lang w:val="en-US"/>
              </w:rPr>
              <w:t>2 500ml bottles of 72% antiseptic alcohol with spray</w:t>
            </w:r>
          </w:p>
          <w:p w14:paraId="46F63DFF" w14:textId="77777777" w:rsidR="003D2D42" w:rsidRPr="003D2D42" w:rsidRDefault="003D2D42" w:rsidP="003D2D42">
            <w:pPr>
              <w:jc w:val="center"/>
              <w:rPr>
                <w:b/>
                <w:bCs/>
                <w:lang w:val="en-US"/>
              </w:rPr>
            </w:pPr>
          </w:p>
          <w:p w14:paraId="6FB5399F" w14:textId="73FA0259" w:rsidR="003D2D42" w:rsidRPr="003D2D42" w:rsidRDefault="003D2D42" w:rsidP="003D2D42">
            <w:pPr>
              <w:jc w:val="center"/>
              <w:rPr>
                <w:b/>
                <w:bCs/>
                <w:lang w:val="en-US"/>
              </w:rPr>
            </w:pPr>
            <w:r w:rsidRPr="003D2D42">
              <w:rPr>
                <w:b/>
                <w:bCs/>
                <w:lang w:val="en-US"/>
              </w:rPr>
              <w:t xml:space="preserve">1 1000ml </w:t>
            </w:r>
            <w:r w:rsidR="009F474C">
              <w:rPr>
                <w:b/>
                <w:bCs/>
                <w:lang w:val="en-US"/>
              </w:rPr>
              <w:t xml:space="preserve">bottle of </w:t>
            </w:r>
            <w:r w:rsidRPr="003D2D42">
              <w:rPr>
                <w:b/>
                <w:bCs/>
                <w:lang w:val="en-US"/>
              </w:rPr>
              <w:t>1% chlorine</w:t>
            </w:r>
          </w:p>
          <w:p w14:paraId="16708EBD" w14:textId="77777777" w:rsidR="003D2D42" w:rsidRPr="003D2D42" w:rsidRDefault="003D2D42" w:rsidP="003D2D42">
            <w:pPr>
              <w:jc w:val="center"/>
              <w:rPr>
                <w:b/>
                <w:bCs/>
                <w:lang w:val="en-US"/>
              </w:rPr>
            </w:pPr>
          </w:p>
          <w:p w14:paraId="77209371" w14:textId="6463A833" w:rsidR="003D2D42" w:rsidRPr="003D2D42" w:rsidRDefault="003D2D42" w:rsidP="003D2D42">
            <w:pPr>
              <w:jc w:val="center"/>
              <w:rPr>
                <w:b/>
                <w:bCs/>
                <w:lang w:val="en-US"/>
              </w:rPr>
            </w:pPr>
            <w:r w:rsidRPr="003D2D42">
              <w:rPr>
                <w:b/>
                <w:bCs/>
                <w:lang w:val="en-US"/>
              </w:rPr>
              <w:t xml:space="preserve">2 bottles of liquid detergent with </w:t>
            </w:r>
            <w:r w:rsidR="009F474C">
              <w:rPr>
                <w:b/>
                <w:bCs/>
                <w:lang w:val="en-US"/>
              </w:rPr>
              <w:t>scent</w:t>
            </w:r>
          </w:p>
          <w:p w14:paraId="37C54B64" w14:textId="77777777" w:rsidR="003D2D42" w:rsidRPr="003D2D42" w:rsidRDefault="003D2D42" w:rsidP="003D2D42">
            <w:pPr>
              <w:jc w:val="center"/>
              <w:rPr>
                <w:b/>
                <w:bCs/>
                <w:lang w:val="en-US"/>
              </w:rPr>
            </w:pPr>
          </w:p>
          <w:p w14:paraId="4E43487E" w14:textId="26EA0030" w:rsidR="00383645" w:rsidRDefault="003D2D42" w:rsidP="003D2D42">
            <w:pPr>
              <w:jc w:val="center"/>
              <w:rPr>
                <w:b/>
                <w:bCs/>
              </w:rPr>
            </w:pPr>
            <w:r w:rsidRPr="003D2D42">
              <w:rPr>
                <w:b/>
                <w:bCs/>
              </w:rPr>
              <w:t>1 pair of gloves</w:t>
            </w:r>
          </w:p>
        </w:tc>
      </w:tr>
    </w:tbl>
    <w:p w14:paraId="0E475998" w14:textId="52392C54" w:rsidR="002A1A14" w:rsidRDefault="002A1A14" w:rsidP="00040DA6">
      <w:pPr>
        <w:rPr>
          <w:b/>
          <w:bCs/>
          <w:lang w:val="es-ES"/>
        </w:rPr>
      </w:pPr>
    </w:p>
    <w:tbl>
      <w:tblPr>
        <w:tblStyle w:val="TableGrid"/>
        <w:tblpPr w:leftFromText="141" w:rightFromText="141" w:vertAnchor="text" w:horzAnchor="margin" w:tblpXSpec="center" w:tblpY="-22"/>
        <w:tblW w:w="8934" w:type="dxa"/>
        <w:tblLook w:val="04A0" w:firstRow="1" w:lastRow="0" w:firstColumn="1" w:lastColumn="0" w:noHBand="0" w:noVBand="1"/>
      </w:tblPr>
      <w:tblGrid>
        <w:gridCol w:w="5529"/>
        <w:gridCol w:w="3405"/>
      </w:tblGrid>
      <w:tr w:rsidR="00511C7F" w14:paraId="46295D97" w14:textId="77777777" w:rsidTr="006777F3">
        <w:trPr>
          <w:trHeight w:val="324"/>
        </w:trPr>
        <w:tc>
          <w:tcPr>
            <w:tcW w:w="5529" w:type="dxa"/>
          </w:tcPr>
          <w:p w14:paraId="10E03911" w14:textId="77777777" w:rsidR="003D2D42" w:rsidRPr="003D2D42" w:rsidRDefault="003D2D42" w:rsidP="003D2D42">
            <w:pPr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3D2D42">
              <w:rPr>
                <w:b/>
                <w:bCs/>
                <w:sz w:val="28"/>
                <w:szCs w:val="28"/>
                <w:lang w:val="en-US"/>
              </w:rPr>
              <w:t>KIT 2:</w:t>
            </w:r>
          </w:p>
          <w:p w14:paraId="04F9ECB7" w14:textId="77BCD0F8" w:rsidR="003D2D42" w:rsidRPr="003D2D42" w:rsidRDefault="003D2D42" w:rsidP="003D2D42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3D2D42">
              <w:rPr>
                <w:b/>
                <w:bCs/>
                <w:sz w:val="20"/>
                <w:szCs w:val="20"/>
                <w:lang w:val="en-US"/>
              </w:rPr>
              <w:t>  (PUT NAME OR CATEGORY</w:t>
            </w:r>
            <w:r w:rsidR="009F474C">
              <w:rPr>
                <w:b/>
                <w:bCs/>
                <w:sz w:val="20"/>
                <w:szCs w:val="20"/>
                <w:lang w:val="en-US"/>
              </w:rPr>
              <w:t>. E</w:t>
            </w:r>
            <w:r w:rsidRPr="003D2D42">
              <w:rPr>
                <w:b/>
                <w:bCs/>
                <w:sz w:val="20"/>
                <w:szCs w:val="20"/>
                <w:lang w:val="en-US"/>
              </w:rPr>
              <w:t>XAMPLE</w:t>
            </w:r>
            <w:r w:rsidR="009F474C">
              <w:rPr>
                <w:b/>
                <w:bCs/>
                <w:sz w:val="20"/>
                <w:szCs w:val="20"/>
                <w:lang w:val="en-US"/>
              </w:rPr>
              <w:t>:</w:t>
            </w:r>
            <w:r w:rsidRPr="003D2D42">
              <w:rPr>
                <w:b/>
                <w:bCs/>
                <w:sz w:val="20"/>
                <w:szCs w:val="20"/>
                <w:lang w:val="en-US"/>
              </w:rPr>
              <w:t xml:space="preserve"> SAFETY)</w:t>
            </w:r>
          </w:p>
          <w:p w14:paraId="4F990AC9" w14:textId="6E13A184" w:rsidR="00511C7F" w:rsidRPr="00386E69" w:rsidRDefault="003D2D42" w:rsidP="003D2D42">
            <w:pPr>
              <w:jc w:val="center"/>
              <w:rPr>
                <w:b/>
                <w:bCs/>
                <w:sz w:val="28"/>
                <w:szCs w:val="28"/>
              </w:rPr>
            </w:pPr>
            <w:r w:rsidRPr="003D2D42">
              <w:rPr>
                <w:b/>
                <w:bCs/>
                <w:sz w:val="28"/>
                <w:szCs w:val="28"/>
              </w:rPr>
              <w:t xml:space="preserve">PRICE: $ </w:t>
            </w:r>
            <w:r w:rsidR="009F474C">
              <w:rPr>
                <w:b/>
                <w:bCs/>
                <w:sz w:val="28"/>
                <w:szCs w:val="28"/>
              </w:rPr>
              <w:t>10</w:t>
            </w:r>
            <w:r w:rsidRPr="003D2D42">
              <w:rPr>
                <w:b/>
                <w:bCs/>
                <w:sz w:val="28"/>
                <w:szCs w:val="28"/>
              </w:rPr>
              <w:t>.00</w:t>
            </w:r>
          </w:p>
        </w:tc>
        <w:tc>
          <w:tcPr>
            <w:tcW w:w="3405" w:type="dxa"/>
          </w:tcPr>
          <w:p w14:paraId="4B52E509" w14:textId="5E3FDD28" w:rsidR="00511C7F" w:rsidRPr="00386E69" w:rsidRDefault="003D2D42" w:rsidP="003D2D42">
            <w:pPr>
              <w:jc w:val="center"/>
              <w:rPr>
                <w:b/>
                <w:bCs/>
                <w:sz w:val="28"/>
                <w:szCs w:val="28"/>
              </w:rPr>
            </w:pPr>
            <w:r w:rsidRPr="003D2D42">
              <w:rPr>
                <w:b/>
                <w:bCs/>
                <w:sz w:val="28"/>
                <w:szCs w:val="28"/>
              </w:rPr>
              <w:t>Kit Description</w:t>
            </w:r>
          </w:p>
        </w:tc>
      </w:tr>
      <w:tr w:rsidR="00511C7F" w:rsidRPr="003D2D42" w14:paraId="43797611" w14:textId="77777777" w:rsidTr="006777F3">
        <w:trPr>
          <w:trHeight w:val="258"/>
        </w:trPr>
        <w:tc>
          <w:tcPr>
            <w:tcW w:w="5529" w:type="dxa"/>
          </w:tcPr>
          <w:p w14:paraId="3BF84318" w14:textId="77777777" w:rsidR="00511C7F" w:rsidRPr="003D2D42" w:rsidRDefault="00511C7F" w:rsidP="003D2D42">
            <w:pPr>
              <w:jc w:val="center"/>
              <w:rPr>
                <w:b/>
                <w:bCs/>
                <w:lang w:val="en-US"/>
              </w:rPr>
            </w:pPr>
          </w:p>
          <w:p w14:paraId="1A361065" w14:textId="4B5A0FD3" w:rsidR="00DC6E24" w:rsidRPr="003D2D42" w:rsidRDefault="003D2D42" w:rsidP="00383645">
            <w:pPr>
              <w:jc w:val="center"/>
              <w:rPr>
                <w:noProof/>
                <w:lang w:val="en-US"/>
              </w:rPr>
            </w:pPr>
            <w:r w:rsidRPr="003D2D42">
              <w:rPr>
                <w:b/>
                <w:bCs/>
                <w:lang w:val="en-US"/>
              </w:rPr>
              <w:t>Include a photo of kit or products</w:t>
            </w:r>
            <w:r w:rsidR="00383645">
              <w:rPr>
                <w:noProof/>
                <w:lang w:eastAsia="es-EC"/>
              </w:rPr>
              <w:drawing>
                <wp:inline distT="0" distB="0" distL="0" distR="0" wp14:anchorId="4E5DC398" wp14:editId="6F17701E">
                  <wp:extent cx="1800000" cy="1350000"/>
                  <wp:effectExtent l="0" t="0" r="0" b="3175"/>
                  <wp:docPr id="7" name="Imagen 7" descr="Kit Mascarilla Lavable 3 Capas +gafas + 6 Guantes De Nitrilo - U$S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Kit Mascarilla Lavable 3 Capas +gafas + 6 Guantes De Nitrilo - U$S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35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56CE82" w14:textId="6AEC7E5D" w:rsidR="00DC6E24" w:rsidRPr="009F474C" w:rsidRDefault="009F474C" w:rsidP="00DC6E24">
            <w:pPr>
              <w:jc w:val="center"/>
              <w:rPr>
                <w:b/>
                <w:bCs/>
              </w:rPr>
            </w:pPr>
            <w:r w:rsidRPr="009F474C">
              <w:rPr>
                <w:b/>
                <w:bCs/>
              </w:rPr>
              <w:t>Example photo ^</w:t>
            </w:r>
          </w:p>
        </w:tc>
        <w:tc>
          <w:tcPr>
            <w:tcW w:w="3405" w:type="dxa"/>
          </w:tcPr>
          <w:p w14:paraId="06515511" w14:textId="77777777" w:rsidR="00511C7F" w:rsidRPr="003D2D42" w:rsidRDefault="00511C7F" w:rsidP="003D2D42">
            <w:pPr>
              <w:jc w:val="center"/>
              <w:rPr>
                <w:b/>
                <w:bCs/>
                <w:lang w:val="en-US"/>
              </w:rPr>
            </w:pPr>
          </w:p>
          <w:p w14:paraId="5D6EE633" w14:textId="77777777" w:rsidR="003D2D42" w:rsidRPr="003D2D42" w:rsidRDefault="003D2D42" w:rsidP="003D2D42">
            <w:pPr>
              <w:jc w:val="center"/>
              <w:rPr>
                <w:b/>
                <w:bCs/>
                <w:lang w:val="en-US"/>
              </w:rPr>
            </w:pPr>
            <w:r w:rsidRPr="003D2D42">
              <w:rPr>
                <w:b/>
                <w:bCs/>
                <w:lang w:val="en-US"/>
              </w:rPr>
              <w:t>1 mask</w:t>
            </w:r>
          </w:p>
          <w:p w14:paraId="02820F84" w14:textId="77777777" w:rsidR="003D2D42" w:rsidRPr="003D2D42" w:rsidRDefault="003D2D42" w:rsidP="003D2D42">
            <w:pPr>
              <w:jc w:val="center"/>
              <w:rPr>
                <w:b/>
                <w:bCs/>
                <w:lang w:val="en-US"/>
              </w:rPr>
            </w:pPr>
          </w:p>
          <w:p w14:paraId="5299FE63" w14:textId="10274456" w:rsidR="003D2D42" w:rsidRPr="003D2D42" w:rsidRDefault="003D2D42" w:rsidP="003D2D42">
            <w:pPr>
              <w:jc w:val="center"/>
              <w:rPr>
                <w:b/>
                <w:bCs/>
                <w:lang w:val="en-US"/>
              </w:rPr>
            </w:pPr>
            <w:r w:rsidRPr="003D2D42">
              <w:rPr>
                <w:b/>
                <w:bCs/>
                <w:lang w:val="en-US"/>
              </w:rPr>
              <w:t xml:space="preserve">1 </w:t>
            </w:r>
            <w:r w:rsidR="009F474C">
              <w:rPr>
                <w:b/>
                <w:bCs/>
                <w:lang w:val="en-US"/>
              </w:rPr>
              <w:t xml:space="preserve">pair of </w:t>
            </w:r>
            <w:r w:rsidRPr="003D2D42">
              <w:rPr>
                <w:b/>
                <w:bCs/>
                <w:lang w:val="en-US"/>
              </w:rPr>
              <w:t>safety glasses</w:t>
            </w:r>
          </w:p>
          <w:p w14:paraId="78C10816" w14:textId="77777777" w:rsidR="003D2D42" w:rsidRPr="003D2D42" w:rsidRDefault="003D2D42" w:rsidP="003D2D42">
            <w:pPr>
              <w:jc w:val="center"/>
              <w:rPr>
                <w:b/>
                <w:bCs/>
                <w:lang w:val="en-US"/>
              </w:rPr>
            </w:pPr>
          </w:p>
          <w:p w14:paraId="003D1C75" w14:textId="206028F5" w:rsidR="00383645" w:rsidRPr="003D2D42" w:rsidRDefault="003D2D42" w:rsidP="003D2D42">
            <w:pPr>
              <w:jc w:val="center"/>
              <w:rPr>
                <w:b/>
                <w:bCs/>
                <w:lang w:val="en-US"/>
              </w:rPr>
            </w:pPr>
            <w:r w:rsidRPr="003D2D42">
              <w:rPr>
                <w:b/>
                <w:bCs/>
                <w:lang w:val="en-US"/>
              </w:rPr>
              <w:t>1 pair of nitrile gloves</w:t>
            </w:r>
          </w:p>
        </w:tc>
      </w:tr>
    </w:tbl>
    <w:p w14:paraId="0D087EE7" w14:textId="47268232" w:rsidR="007C096F" w:rsidRPr="003D2D42" w:rsidRDefault="00574AA6" w:rsidP="00040DA6">
      <w:pPr>
        <w:rPr>
          <w:b/>
          <w:bCs/>
          <w:lang w:val="en-US"/>
        </w:rPr>
      </w:pPr>
      <w:r>
        <w:rPr>
          <w:b/>
          <w:bCs/>
          <w:noProof/>
          <w:lang w:eastAsia="es-EC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67A984" wp14:editId="719D936C">
                <wp:simplePos x="0" y="0"/>
                <wp:positionH relativeFrom="page">
                  <wp:posOffset>34066</wp:posOffset>
                </wp:positionH>
                <wp:positionV relativeFrom="paragraph">
                  <wp:posOffset>3322573</wp:posOffset>
                </wp:positionV>
                <wp:extent cx="7912100" cy="1351722"/>
                <wp:effectExtent l="0" t="0" r="12700" b="20320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12100" cy="135172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82DB97" w14:textId="716F6C8E" w:rsidR="003D2D42" w:rsidRPr="006E2339" w:rsidRDefault="003D2D42" w:rsidP="003D2D42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6E2339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THANK YOU FOR </w:t>
                            </w:r>
                            <w:r w:rsidR="009F474C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SUPPORTING</w:t>
                            </w:r>
                            <w:r w:rsidRPr="006E2339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(XYZ)</w:t>
                            </w:r>
                            <w:r w:rsidR="009F474C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, A LOCAL BUSINESS</w:t>
                            </w:r>
                            <w:r w:rsidRPr="006E2339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!</w:t>
                            </w:r>
                          </w:p>
                          <w:p w14:paraId="1B2EF2FE" w14:textId="611DA574" w:rsidR="003D2D42" w:rsidRPr="006E2339" w:rsidRDefault="003D2D42" w:rsidP="003D2D42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6E2339">
                              <w:rPr>
                                <w:lang w:val="en-US"/>
                              </w:rPr>
                              <w:t xml:space="preserve">PLEASE PLACE YOUR ORDER </w:t>
                            </w:r>
                            <w:r w:rsidR="009F474C">
                              <w:rPr>
                                <w:lang w:val="en-US"/>
                              </w:rPr>
                              <w:t>VIA</w:t>
                            </w:r>
                            <w:r w:rsidRPr="006E2339">
                              <w:rPr>
                                <w:lang w:val="en-US"/>
                              </w:rPr>
                              <w:t xml:space="preserve"> MESSAGE TO THE </w:t>
                            </w:r>
                            <w:r w:rsidR="009F474C">
                              <w:rPr>
                                <w:lang w:val="en-US"/>
                              </w:rPr>
                              <w:t xml:space="preserve">FOLLOWING </w:t>
                            </w:r>
                            <w:r w:rsidRPr="006E2339">
                              <w:rPr>
                                <w:lang w:val="en-US"/>
                              </w:rPr>
                              <w:t>NUMBER:</w:t>
                            </w:r>
                          </w:p>
                          <w:p w14:paraId="732CCA85" w14:textId="77777777" w:rsidR="003D2D42" w:rsidRPr="006E2339" w:rsidRDefault="003D2D42" w:rsidP="003D2D42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A66DB8">
                              <w:rPr>
                                <w:noProof/>
                                <w:lang w:eastAsia="es-EC"/>
                              </w:rPr>
                              <w:drawing>
                                <wp:inline distT="0" distB="0" distL="0" distR="0" wp14:anchorId="0C0E8ECB" wp14:editId="2588ADF5">
                                  <wp:extent cx="232410" cy="239395"/>
                                  <wp:effectExtent l="0" t="0" r="0" b="8255"/>
                                  <wp:docPr id="3" name="Imagen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2410" cy="2393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6E2339">
                              <w:rPr>
                                <w:lang w:val="en-US"/>
                              </w:rPr>
                              <w:t xml:space="preserve"> 099XXXXXX</w:t>
                            </w:r>
                          </w:p>
                          <w:p w14:paraId="18623EC3" w14:textId="77777777" w:rsidR="003D2D42" w:rsidRPr="006E2339" w:rsidRDefault="003D2D42" w:rsidP="003D2D42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6E2339">
                              <w:rPr>
                                <w:lang w:val="en-US"/>
                              </w:rPr>
                              <w:t>ADDRESS (INCLUDE YOUR ADDRESS)</w:t>
                            </w:r>
                          </w:p>
                          <w:p w14:paraId="10D25AB1" w14:textId="70EDFCDC" w:rsidR="003D2D42" w:rsidRPr="003D2D42" w:rsidRDefault="003D2D42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50A657A" w14:textId="77777777" w:rsidR="003D2D42" w:rsidRPr="003D2D42" w:rsidRDefault="003D2D42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81FDA65" w14:textId="77777777" w:rsidR="003D2D42" w:rsidRPr="003D2D42" w:rsidRDefault="003D2D42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90A2DEE" w14:textId="77777777" w:rsidR="003D2D42" w:rsidRPr="003D2D42" w:rsidRDefault="003D2D42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690EA1D" w14:textId="77777777" w:rsidR="003D2D42" w:rsidRPr="003D2D42" w:rsidRDefault="003D2D42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0722E88" w14:textId="77777777" w:rsidR="003D2D42" w:rsidRPr="003D2D42" w:rsidRDefault="003D2D42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776FE2A2" w14:textId="77777777" w:rsidR="003D2D42" w:rsidRPr="003D2D42" w:rsidRDefault="003D2D42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A5648C8" w14:textId="77777777" w:rsidR="003D2D42" w:rsidRPr="003D2D42" w:rsidRDefault="003D2D42" w:rsidP="0063531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67A984" id="Rectángulo 6" o:spid="_x0000_s1027" style="position:absolute;margin-left:2.7pt;margin-top:261.6pt;width:623pt;height:106.4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" fillcolor="#4472c4 [3204]" strokecolor="#1f3763 [1604]" strokeweight="1pt">
                <v:textbox>
                  <w:txbxContent>
                    <w:p w14:paraId="3482DB97" w14:textId="716F6C8E" w:rsidR="003D2D42" w:rsidRPr="006E2339" w:rsidRDefault="003D2D42" w:rsidP="003D2D42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6E2339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THANK YOU FOR </w:t>
                      </w:r>
                      <w:r w:rsidR="009F474C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SUPPORTING</w:t>
                      </w:r>
                      <w:r w:rsidRPr="006E2339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 (XYZ)</w:t>
                      </w:r>
                      <w:r w:rsidR="009F474C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, A LOCAL BUSINESS</w:t>
                      </w:r>
                      <w:r w:rsidRPr="006E2339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!</w:t>
                      </w:r>
                    </w:p>
                    <w:p w14:paraId="1B2EF2FE" w14:textId="611DA574" w:rsidR="003D2D42" w:rsidRPr="006E2339" w:rsidRDefault="003D2D42" w:rsidP="003D2D42">
                      <w:pPr>
                        <w:jc w:val="center"/>
                        <w:rPr>
                          <w:lang w:val="en-US"/>
                        </w:rPr>
                      </w:pPr>
                      <w:r w:rsidRPr="006E2339">
                        <w:rPr>
                          <w:lang w:val="en-US"/>
                        </w:rPr>
                        <w:t xml:space="preserve">PLEASE PLACE YOUR ORDER </w:t>
                      </w:r>
                      <w:r w:rsidR="009F474C">
                        <w:rPr>
                          <w:lang w:val="en-US"/>
                        </w:rPr>
                        <w:t>VIA</w:t>
                      </w:r>
                      <w:r w:rsidRPr="006E2339">
                        <w:rPr>
                          <w:lang w:val="en-US"/>
                        </w:rPr>
                        <w:t xml:space="preserve"> MESSAGE TO THE </w:t>
                      </w:r>
                      <w:r w:rsidR="009F474C">
                        <w:rPr>
                          <w:lang w:val="en-US"/>
                        </w:rPr>
                        <w:t xml:space="preserve">FOLLOWING </w:t>
                      </w:r>
                      <w:r w:rsidRPr="006E2339">
                        <w:rPr>
                          <w:lang w:val="en-US"/>
                        </w:rPr>
                        <w:t>NUMBER:</w:t>
                      </w:r>
                    </w:p>
                    <w:p w14:paraId="732CCA85" w14:textId="77777777" w:rsidR="003D2D42" w:rsidRPr="006E2339" w:rsidRDefault="003D2D42" w:rsidP="003D2D42">
                      <w:pPr>
                        <w:jc w:val="center"/>
                        <w:rPr>
                          <w:lang w:val="en-US"/>
                        </w:rPr>
                      </w:pPr>
                      <w:r w:rsidRPr="00A66DB8">
                        <w:rPr>
                          <w:noProof/>
                          <w:lang w:eastAsia="es-EC"/>
                        </w:rPr>
                        <w:drawing>
                          <wp:inline distT="0" distB="0" distL="0" distR="0" wp14:anchorId="0C0E8ECB" wp14:editId="2588ADF5">
                            <wp:extent cx="232410" cy="239395"/>
                            <wp:effectExtent l="0" t="0" r="0" b="8255"/>
                            <wp:docPr id="3" name="Imagen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2410" cy="23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6E2339">
                        <w:rPr>
                          <w:lang w:val="en-US"/>
                        </w:rPr>
                        <w:t xml:space="preserve"> 099XXXXXX</w:t>
                      </w:r>
                    </w:p>
                    <w:p w14:paraId="18623EC3" w14:textId="77777777" w:rsidR="003D2D42" w:rsidRPr="006E2339" w:rsidRDefault="003D2D42" w:rsidP="003D2D42">
                      <w:pPr>
                        <w:jc w:val="center"/>
                        <w:rPr>
                          <w:lang w:val="en-US"/>
                        </w:rPr>
                      </w:pPr>
                      <w:r w:rsidRPr="006E2339">
                        <w:rPr>
                          <w:lang w:val="en-US"/>
                        </w:rPr>
                        <w:t>ADDRESS (INCLUDE YOUR ADDRESS)</w:t>
                      </w:r>
                    </w:p>
                    <w:p w14:paraId="10D25AB1" w14:textId="70EDFCDC" w:rsidR="003D2D42" w:rsidRPr="003D2D42" w:rsidRDefault="003D2D42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50A657A" w14:textId="77777777" w:rsidR="003D2D42" w:rsidRPr="003D2D42" w:rsidRDefault="003D2D42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81FDA65" w14:textId="77777777" w:rsidR="003D2D42" w:rsidRPr="003D2D42" w:rsidRDefault="003D2D42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90A2DEE" w14:textId="77777777" w:rsidR="003D2D42" w:rsidRPr="003D2D42" w:rsidRDefault="003D2D42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690EA1D" w14:textId="77777777" w:rsidR="003D2D42" w:rsidRPr="003D2D42" w:rsidRDefault="003D2D42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0722E88" w14:textId="77777777" w:rsidR="003D2D42" w:rsidRPr="003D2D42" w:rsidRDefault="003D2D42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776FE2A2" w14:textId="77777777" w:rsidR="003D2D42" w:rsidRPr="003D2D42" w:rsidRDefault="003D2D42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A5648C8" w14:textId="77777777" w:rsidR="003D2D42" w:rsidRPr="003D2D42" w:rsidRDefault="003D2D42" w:rsidP="0063531B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tbl>
      <w:tblPr>
        <w:tblStyle w:val="TableGrid"/>
        <w:tblpPr w:leftFromText="141" w:rightFromText="141" w:vertAnchor="text" w:horzAnchor="margin" w:tblpXSpec="center" w:tblpY="-22"/>
        <w:tblW w:w="8934" w:type="dxa"/>
        <w:tblLook w:val="04A0" w:firstRow="1" w:lastRow="0" w:firstColumn="1" w:lastColumn="0" w:noHBand="0" w:noVBand="1"/>
      </w:tblPr>
      <w:tblGrid>
        <w:gridCol w:w="5529"/>
        <w:gridCol w:w="3405"/>
      </w:tblGrid>
      <w:tr w:rsidR="000415F7" w14:paraId="5AC8223F" w14:textId="77777777" w:rsidTr="003D2D42">
        <w:trPr>
          <w:trHeight w:val="324"/>
        </w:trPr>
        <w:tc>
          <w:tcPr>
            <w:tcW w:w="5529" w:type="dxa"/>
          </w:tcPr>
          <w:p w14:paraId="18E3F0BB" w14:textId="77777777" w:rsidR="003D2D42" w:rsidRPr="003D2D42" w:rsidRDefault="003D2D42" w:rsidP="003D2D42">
            <w:pPr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3D2D42">
              <w:rPr>
                <w:b/>
                <w:bCs/>
                <w:sz w:val="28"/>
                <w:szCs w:val="28"/>
                <w:lang w:val="en-US"/>
              </w:rPr>
              <w:lastRenderedPageBreak/>
              <w:t>KIT 3:</w:t>
            </w:r>
          </w:p>
          <w:p w14:paraId="7B96EA88" w14:textId="4EDBA864" w:rsidR="003D2D42" w:rsidRPr="003D2D42" w:rsidRDefault="003D2D42" w:rsidP="003D2D42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3D2D42">
              <w:rPr>
                <w:b/>
                <w:bCs/>
                <w:sz w:val="20"/>
                <w:szCs w:val="20"/>
                <w:lang w:val="en-US"/>
              </w:rPr>
              <w:t>  (PUT NAME OR CATEGORY</w:t>
            </w:r>
            <w:r w:rsidR="009F474C">
              <w:rPr>
                <w:b/>
                <w:bCs/>
                <w:sz w:val="20"/>
                <w:szCs w:val="20"/>
                <w:lang w:val="en-US"/>
              </w:rPr>
              <w:t>.</w:t>
            </w:r>
            <w:r w:rsidRPr="003D2D42">
              <w:rPr>
                <w:b/>
                <w:bCs/>
                <w:sz w:val="20"/>
                <w:szCs w:val="20"/>
                <w:lang w:val="en-US"/>
              </w:rPr>
              <w:t xml:space="preserve"> EXAMPLE</w:t>
            </w:r>
            <w:r w:rsidR="009F474C">
              <w:rPr>
                <w:b/>
                <w:bCs/>
                <w:sz w:val="20"/>
                <w:szCs w:val="20"/>
                <w:lang w:val="en-US"/>
              </w:rPr>
              <w:t xml:space="preserve">: </w:t>
            </w:r>
            <w:r w:rsidRPr="003D2D42">
              <w:rPr>
                <w:b/>
                <w:bCs/>
                <w:sz w:val="20"/>
                <w:szCs w:val="20"/>
                <w:lang w:val="en-US"/>
              </w:rPr>
              <w:t>SAFETY)</w:t>
            </w:r>
          </w:p>
          <w:p w14:paraId="29FD457C" w14:textId="05A92FD2" w:rsidR="000415F7" w:rsidRPr="00386E69" w:rsidRDefault="003D2D42" w:rsidP="003D2D42">
            <w:pPr>
              <w:jc w:val="center"/>
              <w:rPr>
                <w:b/>
                <w:bCs/>
                <w:sz w:val="28"/>
                <w:szCs w:val="28"/>
              </w:rPr>
            </w:pPr>
            <w:r w:rsidRPr="003D2D42">
              <w:rPr>
                <w:b/>
                <w:bCs/>
                <w:sz w:val="28"/>
                <w:szCs w:val="28"/>
              </w:rPr>
              <w:t>PRICE: $ 5</w:t>
            </w:r>
            <w:r w:rsidR="009F474C">
              <w:rPr>
                <w:b/>
                <w:bCs/>
                <w:sz w:val="28"/>
                <w:szCs w:val="28"/>
              </w:rPr>
              <w:t>5</w:t>
            </w:r>
            <w:r w:rsidRPr="003D2D42">
              <w:rPr>
                <w:b/>
                <w:bCs/>
                <w:sz w:val="28"/>
                <w:szCs w:val="28"/>
              </w:rPr>
              <w:t>.00</w:t>
            </w:r>
          </w:p>
        </w:tc>
        <w:tc>
          <w:tcPr>
            <w:tcW w:w="3405" w:type="dxa"/>
          </w:tcPr>
          <w:p w14:paraId="0C9211F9" w14:textId="5284FDB6" w:rsidR="000415F7" w:rsidRPr="00386E69" w:rsidRDefault="003D2D42" w:rsidP="003D2D42">
            <w:pPr>
              <w:jc w:val="center"/>
              <w:rPr>
                <w:b/>
                <w:bCs/>
                <w:sz w:val="28"/>
                <w:szCs w:val="28"/>
              </w:rPr>
            </w:pPr>
            <w:r w:rsidRPr="003D2D42">
              <w:rPr>
                <w:b/>
                <w:bCs/>
                <w:sz w:val="28"/>
                <w:szCs w:val="28"/>
              </w:rPr>
              <w:t>Kit Description</w:t>
            </w:r>
          </w:p>
        </w:tc>
      </w:tr>
      <w:tr w:rsidR="000415F7" w:rsidRPr="003D2D42" w14:paraId="24284814" w14:textId="77777777" w:rsidTr="003D2D42">
        <w:trPr>
          <w:trHeight w:val="258"/>
        </w:trPr>
        <w:tc>
          <w:tcPr>
            <w:tcW w:w="5529" w:type="dxa"/>
          </w:tcPr>
          <w:p w14:paraId="5A96EFD8" w14:textId="77777777" w:rsidR="003D2D42" w:rsidRPr="003D2D42" w:rsidRDefault="003D2D42" w:rsidP="003D2D42">
            <w:pPr>
              <w:jc w:val="center"/>
              <w:rPr>
                <w:b/>
                <w:bCs/>
                <w:lang w:val="en-US"/>
              </w:rPr>
            </w:pPr>
          </w:p>
          <w:p w14:paraId="04E08088" w14:textId="10F5C56F" w:rsidR="000415F7" w:rsidRPr="003D2D42" w:rsidRDefault="003D2D42" w:rsidP="003D2D42">
            <w:pPr>
              <w:jc w:val="center"/>
              <w:rPr>
                <w:noProof/>
                <w:lang w:val="en-US"/>
              </w:rPr>
            </w:pPr>
            <w:r w:rsidRPr="003D2D42">
              <w:rPr>
                <w:b/>
                <w:bCs/>
                <w:lang w:val="en-US"/>
              </w:rPr>
              <w:t>Include a photo of kit or products</w:t>
            </w:r>
            <w:r w:rsidRPr="003D2D42">
              <w:rPr>
                <w:noProof/>
                <w:lang w:val="en-US" w:eastAsia="es-EC"/>
              </w:rPr>
              <w:t xml:space="preserve"> </w:t>
            </w:r>
            <w:r w:rsidR="000415F7">
              <w:rPr>
                <w:noProof/>
                <w:lang w:eastAsia="es-EC"/>
              </w:rPr>
              <w:drawing>
                <wp:inline distT="0" distB="0" distL="0" distR="0" wp14:anchorId="666A35FD" wp14:editId="4149AE4B">
                  <wp:extent cx="1800000" cy="2568649"/>
                  <wp:effectExtent l="0" t="0" r="0" b="3175"/>
                  <wp:docPr id="10" name="Imagen 10" descr="Mascarillas + Termómetro + Guantes + Gel. Kit - U$S 56,00 en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Mascarillas + Termómetro + Guantes + Gel. Kit - U$S 56,00 en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25686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3AF867F" w14:textId="0EC17C45" w:rsidR="000415F7" w:rsidRPr="00DC6E24" w:rsidRDefault="009F474C" w:rsidP="003D2D42">
            <w:pPr>
              <w:jc w:val="center"/>
            </w:pPr>
            <w:r>
              <w:t>Example photos ^</w:t>
            </w:r>
          </w:p>
        </w:tc>
        <w:tc>
          <w:tcPr>
            <w:tcW w:w="3405" w:type="dxa"/>
          </w:tcPr>
          <w:p w14:paraId="7E7698EC" w14:textId="77777777" w:rsidR="000415F7" w:rsidRPr="003D2D42" w:rsidRDefault="000415F7" w:rsidP="000415F7">
            <w:pPr>
              <w:jc w:val="center"/>
              <w:rPr>
                <w:b/>
                <w:bCs/>
                <w:lang w:val="en-US"/>
              </w:rPr>
            </w:pPr>
          </w:p>
          <w:p w14:paraId="7C08CEE4" w14:textId="69C2A702" w:rsidR="003D2D42" w:rsidRPr="003D2D42" w:rsidRDefault="009F474C" w:rsidP="003D2D42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1 box with </w:t>
            </w:r>
            <w:r w:rsidR="003D2D42" w:rsidRPr="003D2D42">
              <w:rPr>
                <w:b/>
                <w:bCs/>
                <w:lang w:val="en-US"/>
              </w:rPr>
              <w:t xml:space="preserve">50 units </w:t>
            </w:r>
            <w:r>
              <w:rPr>
                <w:b/>
                <w:bCs/>
                <w:lang w:val="en-US"/>
              </w:rPr>
              <w:t xml:space="preserve">of </w:t>
            </w:r>
            <w:r w:rsidR="003D2D42" w:rsidRPr="003D2D42">
              <w:rPr>
                <w:b/>
                <w:bCs/>
                <w:lang w:val="en-US"/>
              </w:rPr>
              <w:t>3-layer medical grade surgical mask</w:t>
            </w:r>
            <w:r>
              <w:rPr>
                <w:b/>
                <w:bCs/>
                <w:lang w:val="en-US"/>
              </w:rPr>
              <w:t>s</w:t>
            </w:r>
            <w:r w:rsidR="003D2D42" w:rsidRPr="003D2D42">
              <w:rPr>
                <w:b/>
                <w:bCs/>
                <w:lang w:val="en-US"/>
              </w:rPr>
              <w:t xml:space="preserve"> with bacter</w:t>
            </w:r>
            <w:r>
              <w:rPr>
                <w:b/>
                <w:bCs/>
                <w:lang w:val="en-US"/>
              </w:rPr>
              <w:t>ial</w:t>
            </w:r>
            <w:r w:rsidR="003D2D42" w:rsidRPr="003D2D42">
              <w:rPr>
                <w:b/>
                <w:bCs/>
                <w:lang w:val="en-US"/>
              </w:rPr>
              <w:t xml:space="preserve"> filter, with elastic fit to the ear, factory sealed, free of cross contamination</w:t>
            </w:r>
          </w:p>
          <w:p w14:paraId="78F5EE85" w14:textId="77777777" w:rsidR="003D2D42" w:rsidRPr="003D2D42" w:rsidRDefault="003D2D42" w:rsidP="003D2D42">
            <w:pPr>
              <w:jc w:val="center"/>
              <w:rPr>
                <w:b/>
                <w:bCs/>
                <w:lang w:val="en-US"/>
              </w:rPr>
            </w:pPr>
          </w:p>
          <w:p w14:paraId="0DCC6186" w14:textId="65D4FC45" w:rsidR="003D2D42" w:rsidRPr="003D2D42" w:rsidRDefault="003D2D42" w:rsidP="003D2D42">
            <w:pPr>
              <w:jc w:val="center"/>
              <w:rPr>
                <w:b/>
                <w:bCs/>
                <w:lang w:val="en-US"/>
              </w:rPr>
            </w:pPr>
            <w:r w:rsidRPr="003D2D42">
              <w:rPr>
                <w:b/>
                <w:bCs/>
                <w:lang w:val="en-US"/>
              </w:rPr>
              <w:t xml:space="preserve">1 </w:t>
            </w:r>
            <w:r w:rsidR="009F474C">
              <w:rPr>
                <w:b/>
                <w:bCs/>
                <w:lang w:val="en-US"/>
              </w:rPr>
              <w:t>f</w:t>
            </w:r>
            <w:r w:rsidRPr="003D2D42">
              <w:rPr>
                <w:b/>
                <w:bCs/>
                <w:lang w:val="en-US"/>
              </w:rPr>
              <w:t>lexible tip oral digital thermometer</w:t>
            </w:r>
          </w:p>
          <w:p w14:paraId="74C6193C" w14:textId="77777777" w:rsidR="003D2D42" w:rsidRPr="003D2D42" w:rsidRDefault="003D2D42" w:rsidP="003D2D42">
            <w:pPr>
              <w:jc w:val="center"/>
              <w:rPr>
                <w:b/>
                <w:bCs/>
                <w:lang w:val="en-US"/>
              </w:rPr>
            </w:pPr>
          </w:p>
          <w:p w14:paraId="6EC2FE8B" w14:textId="62CDA9BE" w:rsidR="003D2D42" w:rsidRPr="003D2D42" w:rsidRDefault="003D2D42" w:rsidP="003D2D42">
            <w:pPr>
              <w:jc w:val="center"/>
              <w:rPr>
                <w:b/>
                <w:bCs/>
                <w:lang w:val="en-US"/>
              </w:rPr>
            </w:pPr>
            <w:r w:rsidRPr="003D2D42">
              <w:rPr>
                <w:b/>
                <w:bCs/>
                <w:lang w:val="en-US"/>
              </w:rPr>
              <w:t xml:space="preserve">1 box </w:t>
            </w:r>
            <w:r w:rsidR="009F474C">
              <w:rPr>
                <w:b/>
                <w:bCs/>
                <w:lang w:val="en-US"/>
              </w:rPr>
              <w:t>of</w:t>
            </w:r>
            <w:r w:rsidRPr="003D2D42">
              <w:rPr>
                <w:b/>
                <w:bCs/>
                <w:lang w:val="en-US"/>
              </w:rPr>
              <w:t xml:space="preserve"> 100 nitrile gloves</w:t>
            </w:r>
          </w:p>
          <w:p w14:paraId="49ABFC21" w14:textId="77777777" w:rsidR="003D2D42" w:rsidRPr="003D2D42" w:rsidRDefault="003D2D42" w:rsidP="003D2D42">
            <w:pPr>
              <w:jc w:val="center"/>
              <w:rPr>
                <w:b/>
                <w:bCs/>
                <w:lang w:val="en-US"/>
              </w:rPr>
            </w:pPr>
          </w:p>
          <w:p w14:paraId="061664DE" w14:textId="7BF1ACB1" w:rsidR="000415F7" w:rsidRPr="003D2D42" w:rsidRDefault="003D2D42" w:rsidP="003D2D42">
            <w:pPr>
              <w:jc w:val="center"/>
              <w:rPr>
                <w:b/>
                <w:bCs/>
                <w:lang w:val="en-US"/>
              </w:rPr>
            </w:pPr>
            <w:r w:rsidRPr="003D2D42">
              <w:rPr>
                <w:b/>
                <w:bCs/>
                <w:lang w:val="en-US"/>
              </w:rPr>
              <w:t xml:space="preserve">1 unit of </w:t>
            </w:r>
            <w:r w:rsidR="009F474C">
              <w:rPr>
                <w:b/>
                <w:bCs/>
                <w:lang w:val="en-US"/>
              </w:rPr>
              <w:t>270 ml a</w:t>
            </w:r>
            <w:r w:rsidRPr="003D2D42">
              <w:rPr>
                <w:b/>
                <w:bCs/>
                <w:lang w:val="en-US"/>
              </w:rPr>
              <w:t xml:space="preserve">ntibacterial </w:t>
            </w:r>
            <w:r w:rsidR="009F474C">
              <w:rPr>
                <w:b/>
                <w:bCs/>
                <w:lang w:val="en-US"/>
              </w:rPr>
              <w:t>gel</w:t>
            </w:r>
          </w:p>
        </w:tc>
      </w:tr>
    </w:tbl>
    <w:p w14:paraId="410024C2" w14:textId="2BA689C7" w:rsidR="007C096F" w:rsidRPr="003D2D42" w:rsidRDefault="007C096F" w:rsidP="00040DA6">
      <w:pPr>
        <w:rPr>
          <w:b/>
          <w:bCs/>
          <w:lang w:val="en-US"/>
        </w:rPr>
      </w:pPr>
    </w:p>
    <w:p w14:paraId="5ECA43D0" w14:textId="60F590D8" w:rsidR="002A1A14" w:rsidRPr="003D2D42" w:rsidRDefault="002A1A14" w:rsidP="00040DA6">
      <w:pPr>
        <w:rPr>
          <w:b/>
          <w:bCs/>
          <w:lang w:val="en-US"/>
        </w:rPr>
      </w:pPr>
    </w:p>
    <w:p w14:paraId="6F5C1C51" w14:textId="4D5D823B" w:rsidR="003D2D42" w:rsidRPr="006E2339" w:rsidRDefault="003D2D42" w:rsidP="003D2D42">
      <w:pPr>
        <w:rPr>
          <w:lang w:val="en-US"/>
        </w:rPr>
      </w:pPr>
      <w:r w:rsidRPr="006E2339">
        <w:rPr>
          <w:b/>
          <w:bCs/>
          <w:u w:val="single"/>
          <w:lang w:val="en-US"/>
        </w:rPr>
        <w:t xml:space="preserve">RECOMMENDATIONS FOR THE </w:t>
      </w:r>
      <w:r>
        <w:rPr>
          <w:b/>
          <w:bCs/>
          <w:u w:val="single"/>
          <w:lang w:val="en-US"/>
        </w:rPr>
        <w:t>DELIVERY</w:t>
      </w:r>
      <w:r w:rsidRPr="006E2339">
        <w:rPr>
          <w:b/>
          <w:bCs/>
          <w:u w:val="single"/>
          <w:lang w:val="en-US"/>
        </w:rPr>
        <w:t xml:space="preserve"> OF BASKETS:</w:t>
      </w:r>
    </w:p>
    <w:p w14:paraId="3BB745F7" w14:textId="05CFF9EA" w:rsidR="003D2D42" w:rsidRPr="006E2339" w:rsidRDefault="003D2D42" w:rsidP="003D2D42">
      <w:pPr>
        <w:pStyle w:val="ListParagraph"/>
        <w:numPr>
          <w:ilvl w:val="0"/>
          <w:numId w:val="1"/>
        </w:numPr>
        <w:rPr>
          <w:lang w:val="en-US"/>
        </w:rPr>
      </w:pPr>
      <w:r w:rsidRPr="006E2339">
        <w:rPr>
          <w:lang w:val="en-US"/>
        </w:rPr>
        <w:t xml:space="preserve">The baskets described above </w:t>
      </w:r>
      <w:r w:rsidRPr="006E2339">
        <w:rPr>
          <w:b/>
          <w:bCs/>
          <w:lang w:val="en-US"/>
        </w:rPr>
        <w:t>are examples</w:t>
      </w:r>
      <w:r w:rsidR="000E75C5">
        <w:rPr>
          <w:b/>
          <w:bCs/>
          <w:lang w:val="en-US"/>
        </w:rPr>
        <w:t xml:space="preserve"> only</w:t>
      </w:r>
      <w:r w:rsidRPr="006E2339">
        <w:rPr>
          <w:lang w:val="en-US"/>
        </w:rPr>
        <w:t xml:space="preserve">. Create </w:t>
      </w:r>
      <w:r w:rsidR="009F474C">
        <w:rPr>
          <w:lang w:val="en-US"/>
        </w:rPr>
        <w:t>custom</w:t>
      </w:r>
      <w:r w:rsidRPr="006E2339">
        <w:rPr>
          <w:lang w:val="en-US"/>
        </w:rPr>
        <w:t xml:space="preserve"> baskets with products and quantities most </w:t>
      </w:r>
      <w:r w:rsidR="009F474C">
        <w:rPr>
          <w:lang w:val="en-US"/>
        </w:rPr>
        <w:t xml:space="preserve">frequently </w:t>
      </w:r>
      <w:r w:rsidRPr="006E2339">
        <w:rPr>
          <w:lang w:val="en-US"/>
        </w:rPr>
        <w:t>requested by your customers.</w:t>
      </w:r>
    </w:p>
    <w:p w14:paraId="0103D5FF" w14:textId="48DE0B32" w:rsidR="003D2D42" w:rsidRDefault="003D2D42" w:rsidP="003D2D42">
      <w:pPr>
        <w:pStyle w:val="ListParagraph"/>
        <w:numPr>
          <w:ilvl w:val="0"/>
          <w:numId w:val="1"/>
        </w:numPr>
        <w:rPr>
          <w:lang w:val="en-US"/>
        </w:rPr>
      </w:pPr>
      <w:r w:rsidRPr="006E2339">
        <w:rPr>
          <w:lang w:val="en-US"/>
        </w:rPr>
        <w:t xml:space="preserve">Add your own photograph or one </w:t>
      </w:r>
      <w:r>
        <w:rPr>
          <w:lang w:val="en-US"/>
        </w:rPr>
        <w:t xml:space="preserve">displayed </w:t>
      </w:r>
      <w:r w:rsidR="009F474C">
        <w:rPr>
          <w:lang w:val="en-US"/>
        </w:rPr>
        <w:t>in</w:t>
      </w:r>
      <w:r>
        <w:rPr>
          <w:lang w:val="en-US"/>
        </w:rPr>
        <w:t xml:space="preserve"> this annex.</w:t>
      </w:r>
    </w:p>
    <w:p w14:paraId="0B355322" w14:textId="69580B10" w:rsidR="003D2D42" w:rsidRPr="006E2339" w:rsidRDefault="009F474C" w:rsidP="003D2D4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nclude</w:t>
      </w:r>
      <w:r w:rsidR="003D2D42" w:rsidRPr="006E2339">
        <w:rPr>
          <w:lang w:val="en-US"/>
        </w:rPr>
        <w:t xml:space="preserve"> business information, WhatsApp number and address.</w:t>
      </w:r>
    </w:p>
    <w:p w14:paraId="17C2FB60" w14:textId="12C778E6" w:rsidR="003D2D42" w:rsidRDefault="003D2D42" w:rsidP="003D2D42">
      <w:pPr>
        <w:pStyle w:val="ListParagraph"/>
        <w:numPr>
          <w:ilvl w:val="0"/>
          <w:numId w:val="1"/>
        </w:numPr>
        <w:rPr>
          <w:lang w:val="en-US"/>
        </w:rPr>
      </w:pPr>
      <w:r w:rsidRPr="006E2339">
        <w:rPr>
          <w:lang w:val="en-US"/>
        </w:rPr>
        <w:t xml:space="preserve">When sending the catalog, delete this recommendation </w:t>
      </w:r>
      <w:r w:rsidR="009F474C">
        <w:rPr>
          <w:lang w:val="en-US"/>
        </w:rPr>
        <w:t xml:space="preserve">list and send a PDF only (do not use Word since customers can modify text in Word). </w:t>
      </w:r>
    </w:p>
    <w:p w14:paraId="2E323D72" w14:textId="05A55D22" w:rsidR="003D2D42" w:rsidRPr="006E2339" w:rsidRDefault="003D2D42" w:rsidP="003D2D42">
      <w:pPr>
        <w:pStyle w:val="ListParagraph"/>
        <w:numPr>
          <w:ilvl w:val="0"/>
          <w:numId w:val="1"/>
        </w:numPr>
        <w:rPr>
          <w:lang w:val="en-US"/>
        </w:rPr>
      </w:pPr>
      <w:r w:rsidRPr="006E2339">
        <w:rPr>
          <w:lang w:val="en-US"/>
        </w:rPr>
        <w:t>To save in PDF</w:t>
      </w:r>
      <w:r w:rsidR="009F474C">
        <w:rPr>
          <w:lang w:val="en-US"/>
        </w:rPr>
        <w:t>:</w:t>
      </w:r>
      <w:r w:rsidRPr="006E2339">
        <w:rPr>
          <w:lang w:val="en-US"/>
        </w:rPr>
        <w:t xml:space="preserve"> 1) Save as 2) Instead of </w:t>
      </w:r>
      <w:r w:rsidR="009F474C">
        <w:rPr>
          <w:lang w:val="en-US"/>
        </w:rPr>
        <w:t xml:space="preserve">a </w:t>
      </w:r>
      <w:r w:rsidRPr="006E2339">
        <w:rPr>
          <w:lang w:val="en-US"/>
        </w:rPr>
        <w:t xml:space="preserve">Word Document, </w:t>
      </w:r>
      <w:r w:rsidR="009F474C">
        <w:rPr>
          <w:lang w:val="en-US"/>
        </w:rPr>
        <w:t>f</w:t>
      </w:r>
      <w:r w:rsidRPr="006E2339">
        <w:rPr>
          <w:lang w:val="en-US"/>
        </w:rPr>
        <w:t>ind the PDF option 3) Sa</w:t>
      </w:r>
      <w:r>
        <w:rPr>
          <w:lang w:val="en-US"/>
        </w:rPr>
        <w:t>ve.</w:t>
      </w:r>
    </w:p>
    <w:p w14:paraId="67EE2322" w14:textId="560D9057" w:rsidR="008F7D3C" w:rsidRPr="003D2D42" w:rsidRDefault="008F7D3C" w:rsidP="008F7D3C">
      <w:pPr>
        <w:pStyle w:val="ListParagraph"/>
        <w:rPr>
          <w:lang w:val="en-US"/>
        </w:rPr>
      </w:pPr>
    </w:p>
    <w:p w14:paraId="289B9B73" w14:textId="343EE7F2" w:rsidR="0063531B" w:rsidRPr="003D2D42" w:rsidRDefault="0063531B" w:rsidP="0063531B">
      <w:pPr>
        <w:rPr>
          <w:lang w:val="en-US"/>
        </w:rPr>
      </w:pPr>
    </w:p>
    <w:sectPr w:rsidR="0063531B" w:rsidRPr="003D2D4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C0512C" w14:textId="77777777" w:rsidR="003D2D42" w:rsidRDefault="003D2D42" w:rsidP="009A7680">
      <w:pPr>
        <w:spacing w:after="0" w:line="240" w:lineRule="auto"/>
      </w:pPr>
      <w:r>
        <w:separator/>
      </w:r>
    </w:p>
  </w:endnote>
  <w:endnote w:type="continuationSeparator" w:id="0">
    <w:p w14:paraId="5A6A4F57" w14:textId="77777777" w:rsidR="003D2D42" w:rsidRDefault="003D2D42" w:rsidP="009A7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035113" w14:textId="77777777" w:rsidR="00CE4421" w:rsidRDefault="00CE44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338DB4" w14:textId="19147F03" w:rsidR="003D2D42" w:rsidRDefault="003D2D42">
    <w:pPr>
      <w:pStyle w:val="Footer"/>
      <w:jc w:val="center"/>
      <w:rPr>
        <w:color w:val="4472C4" w:themeColor="accent1"/>
      </w:rPr>
    </w:pPr>
    <w:r>
      <w:rPr>
        <w:color w:val="4472C4" w:themeColor="accent1"/>
        <w:lang w:val="es-ES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PAGE  \* Arabic  \* MERGEFORMAT</w:instrText>
    </w:r>
    <w:r>
      <w:rPr>
        <w:color w:val="4472C4" w:themeColor="accent1"/>
      </w:rPr>
      <w:fldChar w:fldCharType="separate"/>
    </w:r>
    <w:r w:rsidRPr="00583178">
      <w:rPr>
        <w:noProof/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  <w:lang w:val="es-ES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NUMPAGES  \* Arabic  \* MERGEFORMAT</w:instrText>
    </w:r>
    <w:r>
      <w:rPr>
        <w:color w:val="4472C4" w:themeColor="accent1"/>
      </w:rPr>
      <w:fldChar w:fldCharType="separate"/>
    </w:r>
    <w:r w:rsidRPr="00583178">
      <w:rPr>
        <w:noProof/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</w:p>
  <w:p w14:paraId="57D0245B" w14:textId="77777777" w:rsidR="003D2D42" w:rsidRDefault="003D2D4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85FFD8" w14:textId="77777777" w:rsidR="00CE4421" w:rsidRDefault="00CE44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11B3A2" w14:textId="77777777" w:rsidR="003D2D42" w:rsidRDefault="003D2D42" w:rsidP="009A7680">
      <w:pPr>
        <w:spacing w:after="0" w:line="240" w:lineRule="auto"/>
      </w:pPr>
      <w:r>
        <w:separator/>
      </w:r>
    </w:p>
  </w:footnote>
  <w:footnote w:type="continuationSeparator" w:id="0">
    <w:p w14:paraId="53645573" w14:textId="77777777" w:rsidR="003D2D42" w:rsidRDefault="003D2D42" w:rsidP="009A7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6E8FC0" w14:textId="77777777" w:rsidR="00CE4421" w:rsidRDefault="00CE44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61AA54" w14:textId="2D42215C" w:rsidR="003D2D42" w:rsidRDefault="00CE442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D06A056" wp14:editId="32B8791B">
          <wp:simplePos x="0" y="0"/>
          <wp:positionH relativeFrom="column">
            <wp:posOffset>-1095455</wp:posOffset>
          </wp:positionH>
          <wp:positionV relativeFrom="paragraph">
            <wp:posOffset>-438624</wp:posOffset>
          </wp:positionV>
          <wp:extent cx="7705993" cy="806824"/>
          <wp:effectExtent l="0" t="0" r="0" b="63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5993" cy="806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1B146B" w14:textId="77777777" w:rsidR="00CE4421" w:rsidRDefault="00CE44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Whatsapp | Vectores, Fotos de Stock y PSD Gratis" style="width:22.4pt;height:22.4pt;visibility:visible;mso-wrap-style:square" o:bullet="t">
        <v:imagedata r:id="rId1" o:title="Whatsapp | Vectores, Fotos de Stock y PSD Gratis" croptop="13717f" cropbottom="15829f" cropleft="15490f" cropright="15598f"/>
      </v:shape>
    </w:pict>
  </w:numPicBullet>
  <w:abstractNum w:abstractNumId="0" w15:restartNumberingAfterBreak="0">
    <w:nsid w:val="0CD45A13"/>
    <w:multiLevelType w:val="hybridMultilevel"/>
    <w:tmpl w:val="9920D28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zQzMDMwNLO0sLRQ0lEKTi0uzszPAykwrAUAH9y+fywAAAA="/>
  </w:docVars>
  <w:rsids>
    <w:rsidRoot w:val="009A7680"/>
    <w:rsid w:val="00011D4D"/>
    <w:rsid w:val="00016427"/>
    <w:rsid w:val="00040DA6"/>
    <w:rsid w:val="000415F7"/>
    <w:rsid w:val="000E75C5"/>
    <w:rsid w:val="0010711F"/>
    <w:rsid w:val="00134F83"/>
    <w:rsid w:val="001672F3"/>
    <w:rsid w:val="00170B26"/>
    <w:rsid w:val="0017478A"/>
    <w:rsid w:val="00190512"/>
    <w:rsid w:val="001A09D7"/>
    <w:rsid w:val="00226175"/>
    <w:rsid w:val="00230EF1"/>
    <w:rsid w:val="00297F11"/>
    <w:rsid w:val="002A1A14"/>
    <w:rsid w:val="002C2650"/>
    <w:rsid w:val="002F70D9"/>
    <w:rsid w:val="0036606C"/>
    <w:rsid w:val="00383645"/>
    <w:rsid w:val="00386E69"/>
    <w:rsid w:val="003B7172"/>
    <w:rsid w:val="003D2D42"/>
    <w:rsid w:val="003F1308"/>
    <w:rsid w:val="004562A5"/>
    <w:rsid w:val="0048685B"/>
    <w:rsid w:val="004B5254"/>
    <w:rsid w:val="004E71CF"/>
    <w:rsid w:val="00511C7F"/>
    <w:rsid w:val="0054329F"/>
    <w:rsid w:val="00574AA6"/>
    <w:rsid w:val="00583178"/>
    <w:rsid w:val="005B5138"/>
    <w:rsid w:val="005B5E59"/>
    <w:rsid w:val="005F250F"/>
    <w:rsid w:val="006040AE"/>
    <w:rsid w:val="0063531B"/>
    <w:rsid w:val="006777F3"/>
    <w:rsid w:val="00682EC3"/>
    <w:rsid w:val="006E20F7"/>
    <w:rsid w:val="006E3F7A"/>
    <w:rsid w:val="00707966"/>
    <w:rsid w:val="00710B18"/>
    <w:rsid w:val="00740D95"/>
    <w:rsid w:val="007C096F"/>
    <w:rsid w:val="007E419A"/>
    <w:rsid w:val="00882368"/>
    <w:rsid w:val="008D5ECD"/>
    <w:rsid w:val="008E36F1"/>
    <w:rsid w:val="008F0ED4"/>
    <w:rsid w:val="008F7D3C"/>
    <w:rsid w:val="009046F3"/>
    <w:rsid w:val="009A3BC0"/>
    <w:rsid w:val="009A7680"/>
    <w:rsid w:val="009F01CB"/>
    <w:rsid w:val="009F474C"/>
    <w:rsid w:val="009F6AB7"/>
    <w:rsid w:val="00A66DB8"/>
    <w:rsid w:val="00AC069B"/>
    <w:rsid w:val="00AC2075"/>
    <w:rsid w:val="00B25699"/>
    <w:rsid w:val="00B953A4"/>
    <w:rsid w:val="00BA79BF"/>
    <w:rsid w:val="00BD1524"/>
    <w:rsid w:val="00C44F24"/>
    <w:rsid w:val="00C77C70"/>
    <w:rsid w:val="00CC0D72"/>
    <w:rsid w:val="00CE4421"/>
    <w:rsid w:val="00D17B7F"/>
    <w:rsid w:val="00D6186A"/>
    <w:rsid w:val="00DC6E24"/>
    <w:rsid w:val="00E22E0C"/>
    <w:rsid w:val="00E86C87"/>
    <w:rsid w:val="00F04CE6"/>
    <w:rsid w:val="00F06AA7"/>
    <w:rsid w:val="00F167D4"/>
    <w:rsid w:val="00F2253F"/>
    <w:rsid w:val="00FA4CE0"/>
    <w:rsid w:val="00FD247F"/>
    <w:rsid w:val="00FE3C8F"/>
    <w:rsid w:val="00FE3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48ECB0"/>
  <w15:chartTrackingRefBased/>
  <w15:docId w15:val="{2689C7CC-A42F-4D3A-ADC4-A7740BDF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7680"/>
  </w:style>
  <w:style w:type="paragraph" w:styleId="Footer">
    <w:name w:val="footer"/>
    <w:basedOn w:val="Normal"/>
    <w:link w:val="Foot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7680"/>
  </w:style>
  <w:style w:type="table" w:styleId="TableGrid">
    <w:name w:val="Table Grid"/>
    <w:basedOn w:val="TableNormal"/>
    <w:uiPriority w:val="39"/>
    <w:rsid w:val="009A7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E3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C8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167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jpe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0.emf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emf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9EE3738E14AE45BE3F56CFBE2E23B0" ma:contentTypeVersion="10" ma:contentTypeDescription="Create a new document." ma:contentTypeScope="" ma:versionID="9c52260569e4d66f62d1188445f64492">
  <xsd:schema xmlns:xsd="http://www.w3.org/2001/XMLSchema" xmlns:xs="http://www.w3.org/2001/XMLSchema" xmlns:p="http://schemas.microsoft.com/office/2006/metadata/properties" xmlns:ns2="076592f5-6543-4387-b2e3-41119d32dc9b" xmlns:ns3="f66f8965-67c9-41e2-8f16-ff7163d9f6c3" targetNamespace="http://schemas.microsoft.com/office/2006/metadata/properties" ma:root="true" ma:fieldsID="ed40f75d0fedf24f85d91dcc8d306c46" ns2:_="" ns3:_="">
    <xsd:import namespace="076592f5-6543-4387-b2e3-41119d32dc9b"/>
    <xsd:import namespace="f66f8965-67c9-41e2-8f16-ff7163d9f6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592f5-6543-4387-b2e3-41119d32dc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6f8965-67c9-41e2-8f16-ff7163d9f6c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8C2B14-74FD-4ABF-A596-432613151CE7}">
  <ds:schemaRefs>
    <ds:schemaRef ds:uri="http://www.w3.org/XML/1998/namespace"/>
    <ds:schemaRef ds:uri="0dc351c4-36a0-4bea-b008-2cd8ff868d9a"/>
    <ds:schemaRef ds:uri="489a8137-7e11-4587-8fde-76ad305f5b09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0394A4C1-28FD-4459-AA07-96158C25A8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630911-3A4C-485B-9AF5-84781C1D42B8}"/>
</file>

<file path=customXml/itemProps4.xml><?xml version="1.0" encoding="utf-8"?>
<ds:datastoreItem xmlns:ds="http://schemas.openxmlformats.org/officeDocument/2006/customXml" ds:itemID="{2E1BC378-46ED-304F-9462-32D222119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0</Words>
  <Characters>137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Gomez</dc:creator>
  <cp:keywords/>
  <dc:description/>
  <cp:lastModifiedBy>Tamaisha Eytle</cp:lastModifiedBy>
  <cp:revision>3</cp:revision>
  <dcterms:created xsi:type="dcterms:W3CDTF">2020-04-30T20:25:00Z</dcterms:created>
  <dcterms:modified xsi:type="dcterms:W3CDTF">2020-05-07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9EE3738E14AE45BE3F56CFBE2E23B0</vt:lpwstr>
  </property>
</Properties>
</file>